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Default="00CE6D17" w:rsidP="00E24D03">
      <w:pPr>
        <w:spacing w:after="0" w:line="240" w:lineRule="auto"/>
        <w:jc w:val="right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2B15882A" w14:textId="77777777" w:rsidR="00C11FFC" w:rsidRPr="00E24D03" w:rsidRDefault="00C11FFC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bookmarkStart w:id="0" w:name="_GoBack"/>
      <w:bookmarkEnd w:id="0"/>
    </w:p>
    <w:p w14:paraId="70616EDB" w14:textId="626FF91D" w:rsidR="005A7E7F" w:rsidRPr="00C11FFC" w:rsidRDefault="00C11FFC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Arial MT" w:hAnsi="Arial" w:cs="Arial"/>
          <w:b/>
          <w:bCs/>
          <w:sz w:val="18"/>
          <w:szCs w:val="18"/>
          <w:lang w:val="en-US"/>
        </w:rPr>
      </w:pPr>
      <w:bookmarkStart w:id="1" w:name="_Hlk122607936"/>
      <w:r w:rsidRPr="00C11FFC">
        <w:rPr>
          <w:rFonts w:ascii="Arial" w:eastAsia="Arial MT" w:hAnsi="Arial" w:cs="Arial"/>
          <w:b/>
          <w:bCs/>
          <w:sz w:val="18"/>
          <w:szCs w:val="18"/>
          <w:lang w:val="en-US"/>
        </w:rPr>
        <w:t>AVVISO DI SELEZIONE PER IL RECLUTAMENTO DI PERSONALE INTERNO DOCENTE MADRELINGUA SPAGNOLA PER LO SVOLGIMENTO DI N. 1 CORSI DI LINGUA SPAGNOLA FINALIZZATA ALLA PREPARAZIONE DEGLI STUDENTI AGLI ESAMI DI CERTIFICAZIONE ESTERNA: DELE (LIVELLO B1).</w:t>
      </w:r>
      <w:bookmarkEnd w:id="1"/>
    </w:p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4395"/>
        <w:gridCol w:w="1559"/>
        <w:gridCol w:w="1417"/>
        <w:gridCol w:w="1560"/>
      </w:tblGrid>
      <w:tr w:rsidR="00D14CF0" w:rsidRPr="00353A6C" w14:paraId="1BB07CF4" w14:textId="324BACD7" w:rsidTr="00273FDB">
        <w:trPr>
          <w:trHeight w:val="244"/>
        </w:trPr>
        <w:tc>
          <w:tcPr>
            <w:tcW w:w="1134" w:type="dxa"/>
          </w:tcPr>
          <w:p w14:paraId="55009EE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13DDDEEA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1BD714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BE74F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C32837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7AE8A594" w14:textId="58E9E0B1" w:rsidTr="00273FDB">
        <w:trPr>
          <w:trHeight w:val="489"/>
        </w:trPr>
        <w:tc>
          <w:tcPr>
            <w:tcW w:w="1134" w:type="dxa"/>
          </w:tcPr>
          <w:p w14:paraId="5CB65848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5A65B279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A7CB084" w14:textId="7C877EB4" w:rsidR="00D14CF0" w:rsidRPr="00A52CDA" w:rsidRDefault="00A52CDA" w:rsidP="00F9389B">
            <w:pPr>
              <w:pStyle w:val="TableParagraph"/>
              <w:spacing w:line="243" w:lineRule="exact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REQUISITI e CRITERI</w:t>
            </w:r>
          </w:p>
        </w:tc>
        <w:tc>
          <w:tcPr>
            <w:tcW w:w="1559" w:type="dxa"/>
          </w:tcPr>
          <w:p w14:paraId="6C8C6249" w14:textId="77777777" w:rsidR="00D14CF0" w:rsidRPr="00A52CDA" w:rsidRDefault="00D14CF0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A52CDA">
              <w:rPr>
                <w:rFonts w:ascii="Arial" w:hAnsi="Arial" w:cs="Arial"/>
                <w:sz w:val="18"/>
                <w:szCs w:val="18"/>
              </w:rPr>
              <w:t>di</w:t>
            </w:r>
          </w:p>
          <w:p w14:paraId="60A37C69" w14:textId="77777777" w:rsidR="00D14CF0" w:rsidRPr="00A52CDA" w:rsidRDefault="00D14CF0" w:rsidP="00F9389B">
            <w:pPr>
              <w:pStyle w:val="TableParagraph"/>
              <w:spacing w:line="225" w:lineRule="exact"/>
              <w:ind w:left="118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309BCA0E" w14:textId="35D55F37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 CANDIDATO</w:t>
            </w:r>
          </w:p>
        </w:tc>
        <w:tc>
          <w:tcPr>
            <w:tcW w:w="1560" w:type="dxa"/>
          </w:tcPr>
          <w:p w14:paraId="1F5DC131" w14:textId="7F44748E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L’UFFICIO</w:t>
            </w:r>
          </w:p>
        </w:tc>
      </w:tr>
      <w:tr w:rsidR="00D14CF0" w:rsidRPr="00353A6C" w14:paraId="62822AB7" w14:textId="6AC934F0" w:rsidTr="00273FDB">
        <w:trPr>
          <w:trHeight w:val="1463"/>
        </w:trPr>
        <w:tc>
          <w:tcPr>
            <w:tcW w:w="1134" w:type="dxa"/>
          </w:tcPr>
          <w:p w14:paraId="4A250C03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A4AA2A3" w14:textId="77C02C26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scuola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perio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conseguito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paese</w:t>
            </w:r>
            <w:proofErr w:type="spellEnd"/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="000F5841">
              <w:rPr>
                <w:sz w:val="20"/>
                <w:szCs w:val="20"/>
              </w:rPr>
              <w:t>spagnolo</w:t>
            </w:r>
            <w:proofErr w:type="spellEnd"/>
          </w:p>
          <w:p w14:paraId="6C4E0EF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09A226EE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2CBC274B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493C2FE1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nni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…..………….</w:t>
            </w:r>
          </w:p>
        </w:tc>
        <w:tc>
          <w:tcPr>
            <w:tcW w:w="1559" w:type="dxa"/>
          </w:tcPr>
          <w:p w14:paraId="25059718" w14:textId="77777777" w:rsidR="00D14CF0" w:rsidRPr="00C01932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  <w:r w:rsidRPr="00741827">
              <w:rPr>
                <w:sz w:val="20"/>
                <w:szCs w:val="20"/>
              </w:rPr>
              <w:t>20punti</w:t>
            </w:r>
          </w:p>
        </w:tc>
        <w:tc>
          <w:tcPr>
            <w:tcW w:w="1417" w:type="dxa"/>
          </w:tcPr>
          <w:p w14:paraId="09BEF3A3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400C79C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5A67CB5E" w14:textId="6CF67F37" w:rsidTr="00273FDB">
        <w:trPr>
          <w:trHeight w:val="1221"/>
        </w:trPr>
        <w:tc>
          <w:tcPr>
            <w:tcW w:w="1134" w:type="dxa"/>
          </w:tcPr>
          <w:p w14:paraId="36AD94C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C30ADFE" w14:textId="77777777" w:rsidR="00D14CF0" w:rsidRDefault="00D14CF0" w:rsidP="00F9389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ario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fferente</w:t>
            </w:r>
            <w:proofErr w:type="spellEnd"/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ll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logi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tervento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328FC91C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5122F6DC" w14:textId="77777777" w:rsidR="00D14CF0" w:rsidRPr="00C01932" w:rsidRDefault="00D14CF0" w:rsidP="00F9389B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aurea</w:t>
            </w:r>
            <w:proofErr w:type="spellEnd"/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5653EE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582AC363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nni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…..………….</w:t>
            </w:r>
          </w:p>
        </w:tc>
        <w:tc>
          <w:tcPr>
            <w:tcW w:w="1559" w:type="dxa"/>
          </w:tcPr>
          <w:p w14:paraId="7B9691E4" w14:textId="77777777" w:rsidR="00D14CF0" w:rsidRPr="00C01932" w:rsidRDefault="00D14CF0" w:rsidP="00F9389B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6A6F63AC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77B4F20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</w:tr>
      <w:tr w:rsidR="00D14CF0" w:rsidRPr="00353A6C" w14:paraId="22715847" w14:textId="60975910" w:rsidTr="00273FDB">
        <w:trPr>
          <w:trHeight w:val="244"/>
        </w:trPr>
        <w:tc>
          <w:tcPr>
            <w:tcW w:w="1134" w:type="dxa"/>
          </w:tcPr>
          <w:p w14:paraId="5AF1B29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55CEB61" w14:textId="5CF4B035" w:rsidR="00D14CF0" w:rsidRPr="00C01932" w:rsidRDefault="00C11FFC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  <w:proofErr w:type="spellStart"/>
            <w:r w:rsidRPr="00C11FFC">
              <w:rPr>
                <w:spacing w:val="-2"/>
                <w:sz w:val="20"/>
                <w:szCs w:val="20"/>
              </w:rPr>
              <w:t>Abilitazione</w:t>
            </w:r>
            <w:proofErr w:type="spellEnd"/>
            <w:r w:rsidRPr="00C11FFC">
              <w:rPr>
                <w:spacing w:val="-2"/>
                <w:sz w:val="20"/>
                <w:szCs w:val="20"/>
              </w:rPr>
              <w:t xml:space="preserve"> al DELE</w:t>
            </w:r>
          </w:p>
        </w:tc>
        <w:tc>
          <w:tcPr>
            <w:tcW w:w="1559" w:type="dxa"/>
          </w:tcPr>
          <w:p w14:paraId="58BE9545" w14:textId="77777777" w:rsidR="00D14CF0" w:rsidRPr="00C01932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64215B20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9409DDF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6D74F582" w14:textId="2EF52C6F" w:rsidTr="00273FDB">
        <w:trPr>
          <w:trHeight w:val="731"/>
        </w:trPr>
        <w:tc>
          <w:tcPr>
            <w:tcW w:w="1134" w:type="dxa"/>
          </w:tcPr>
          <w:p w14:paraId="715457F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4BBF4CBC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4EFB68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7B39C73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anzianità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 w:rsidRPr="00C01932">
              <w:rPr>
                <w:sz w:val="20"/>
                <w:szCs w:val="20"/>
              </w:rPr>
              <w:t>,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llaborazioni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à</w:t>
            </w:r>
            <w:proofErr w:type="spellEnd"/>
            <w:r w:rsidRPr="00C01932">
              <w:rPr>
                <w:sz w:val="20"/>
                <w:szCs w:val="20"/>
              </w:rPr>
              <w:t xml:space="preserve">, </w:t>
            </w:r>
            <w:proofErr w:type="spellStart"/>
            <w:r w:rsidRPr="00C01932">
              <w:rPr>
                <w:sz w:val="20"/>
                <w:szCs w:val="20"/>
              </w:rPr>
              <w:t>associazioni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i</w:t>
            </w:r>
            <w:proofErr w:type="spellEnd"/>
            <w:r w:rsidRPr="00C01932">
              <w:rPr>
                <w:sz w:val="20"/>
                <w:szCs w:val="20"/>
              </w:rPr>
              <w:t>):</w:t>
            </w:r>
          </w:p>
        </w:tc>
        <w:tc>
          <w:tcPr>
            <w:tcW w:w="1559" w:type="dxa"/>
          </w:tcPr>
          <w:p w14:paraId="729C339D" w14:textId="77777777" w:rsidR="00D14CF0" w:rsidRPr="00C01932" w:rsidRDefault="00D14CF0" w:rsidP="00A52CD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z w:val="18"/>
                <w:szCs w:val="18"/>
              </w:rPr>
              <w:t xml:space="preserve"> di </w:t>
            </w: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34CC2F3A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EB66F8D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4C6FF929" w14:textId="07E223CE" w:rsidTr="003675C1">
        <w:trPr>
          <w:trHeight w:val="732"/>
        </w:trPr>
        <w:tc>
          <w:tcPr>
            <w:tcW w:w="1134" w:type="dxa"/>
            <w:vMerge w:val="restart"/>
          </w:tcPr>
          <w:p w14:paraId="3AFB7696" w14:textId="5B87007C" w:rsidR="00D14CF0" w:rsidRPr="00C01932" w:rsidRDefault="000F5841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  <w:lang w:val="it-IT" w:eastAsia="it-IT"/>
              </w:rPr>
              <mc:AlternateContent>
                <mc:Choice Requires="wps">
                  <w:drawing>
                    <wp:anchor distT="0" distB="0" distL="0" distR="0" simplePos="0" relativeHeight="251657728" behindDoc="1" locked="0" layoutInCell="1" allowOverlap="1" wp14:anchorId="26B2D933" wp14:editId="2D48C3A9">
                      <wp:simplePos x="0" y="0"/>
                      <wp:positionH relativeFrom="page">
                        <wp:posOffset>13335</wp:posOffset>
                      </wp:positionH>
                      <wp:positionV relativeFrom="paragraph">
                        <wp:posOffset>-626110</wp:posOffset>
                      </wp:positionV>
                      <wp:extent cx="6339840" cy="697230"/>
                      <wp:effectExtent l="13335" t="0" r="9525" b="5080"/>
                      <wp:wrapTopAndBottom/>
                      <wp:docPr id="1" name="Figura a mano libera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 flipV="1">
                                <a:off x="0" y="0"/>
                                <a:ext cx="6339840" cy="697230"/>
                              </a:xfrm>
                              <a:custGeom>
                                <a:avLst/>
                                <a:gdLst>
                                  <a:gd name="T0" fmla="*/ 0 w 9984"/>
                                  <a:gd name="T1" fmla="*/ 0 h 1270"/>
                                  <a:gd name="T2" fmla="*/ 6339840 w 9984"/>
                                  <a:gd name="T3" fmla="*/ 0 h 1270"/>
                                  <a:gd name="T4" fmla="*/ 0 60000 65536"/>
                                  <a:gd name="T5" fmla="*/ 0 60000 65536"/>
                                </a:gdLst>
                                <a:ahLst/>
                                <a:cxnLst>
                                  <a:cxn ang="T4">
                                    <a:pos x="T0" y="T1"/>
                                  </a:cxn>
                                  <a:cxn ang="T5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9984" h="1270">
                                    <a:moveTo>
                                      <a:pt x="0" y="0"/>
                                    </a:moveTo>
                                    <a:lnTo>
                                      <a:pt x="9984" y="0"/>
                                    </a:lnTo>
                                  </a:path>
                                </a:pathLst>
                              </a:custGeom>
                              <a:noFill/>
                              <a:ln w="3048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Figura a mano libera 2" o:spid="_x0000_s1026" style="position:absolute;margin-left:1.05pt;margin-top:-49.3pt;width:499.2pt;height:54.9pt;flip:y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" path="m,l9984,e" filled="f" strokeweight=".24pt">
                      <v:path arrowok="t" o:connecttype="custom" o:connectlocs="0,0;2147483647,0" o:connectangles="0,0"/>
                      <w10:wrap type="topAndBottom" anchorx="page"/>
                    </v:shape>
                  </w:pict>
                </mc:Fallback>
              </mc:AlternateContent>
            </w: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5C0123CB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ZION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OMERIDIANE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PARA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>
              <w:rPr>
                <w:spacing w:val="-5"/>
                <w:sz w:val="20"/>
                <w:szCs w:val="20"/>
              </w:rPr>
              <w:t>DELF</w:t>
            </w:r>
          </w:p>
          <w:p w14:paraId="32C711A4" w14:textId="77777777" w:rsidR="00D14CF0" w:rsidRPr="00C01932" w:rsidRDefault="00D14CF0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specificare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u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i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on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effettuati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rs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A6C6BF2" w14:textId="014DC26C" w:rsidR="00D14CF0" w:rsidRPr="00273FDB" w:rsidRDefault="00D14CF0" w:rsidP="00273FDB">
            <w:pPr>
              <w:pStyle w:val="TableParagraph"/>
              <w:ind w:left="0"/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273FDB">
              <w:rPr>
                <w:sz w:val="18"/>
                <w:szCs w:val="18"/>
              </w:rPr>
              <w:t xml:space="preserve">5 </w:t>
            </w:r>
            <w:proofErr w:type="spellStart"/>
            <w:r w:rsidRPr="00273FDB">
              <w:rPr>
                <w:sz w:val="18"/>
                <w:szCs w:val="18"/>
              </w:rPr>
              <w:t>punti</w:t>
            </w:r>
            <w:proofErr w:type="spellEnd"/>
            <w:r w:rsidRPr="00273FDB">
              <w:rPr>
                <w:spacing w:val="-3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per</w:t>
            </w:r>
            <w:r w:rsidRPr="00273FDB">
              <w:rPr>
                <w:spacing w:val="-2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nno</w:t>
            </w:r>
          </w:p>
          <w:p w14:paraId="2C762B83" w14:textId="67BC2358" w:rsidR="00D14CF0" w:rsidRPr="00C01932" w:rsidRDefault="00D14CF0" w:rsidP="00F9389B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proofErr w:type="spellStart"/>
            <w:r w:rsidRPr="00273FDB">
              <w:rPr>
                <w:sz w:val="18"/>
                <w:szCs w:val="18"/>
              </w:rPr>
              <w:t>scolastico</w:t>
            </w:r>
            <w:proofErr w:type="spellEnd"/>
            <w:r w:rsidRPr="00273FDB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273FDB">
              <w:rPr>
                <w:sz w:val="18"/>
                <w:szCs w:val="18"/>
              </w:rPr>
              <w:t>fino</w:t>
            </w:r>
            <w:proofErr w:type="spellEnd"/>
            <w:r w:rsidR="00273FDB"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d</w:t>
            </w:r>
            <w:r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un</w:t>
            </w:r>
            <w:r w:rsidRPr="00273FDB">
              <w:rPr>
                <w:spacing w:val="-42"/>
                <w:sz w:val="18"/>
                <w:szCs w:val="18"/>
              </w:rPr>
              <w:t xml:space="preserve"> </w:t>
            </w:r>
            <w:proofErr w:type="spellStart"/>
            <w:r w:rsidRPr="00273FDB">
              <w:rPr>
                <w:sz w:val="18"/>
                <w:szCs w:val="18"/>
              </w:rPr>
              <w:t>massimo</w:t>
            </w:r>
            <w:proofErr w:type="spellEnd"/>
            <w:r w:rsidRPr="00273FDB">
              <w:rPr>
                <w:sz w:val="18"/>
                <w:szCs w:val="18"/>
              </w:rPr>
              <w:t xml:space="preserve"> di 25 </w:t>
            </w:r>
            <w:proofErr w:type="spellStart"/>
            <w:r w:rsidRPr="00273FDB">
              <w:rPr>
                <w:sz w:val="18"/>
                <w:szCs w:val="18"/>
              </w:rPr>
              <w:t>punti</w:t>
            </w:r>
            <w:proofErr w:type="spellEnd"/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  <w:tc>
          <w:tcPr>
            <w:tcW w:w="1417" w:type="dxa"/>
          </w:tcPr>
          <w:p w14:paraId="6882C550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984566E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</w:tr>
      <w:tr w:rsidR="00E24D03" w:rsidRPr="00353A6C" w14:paraId="63BE17CF" w14:textId="34F45D1A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7EB6790D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394EDBCA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215295CC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78497C8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63B9446" w14:textId="77777777" w:rsidR="00E24D03" w:rsidRPr="00C01932" w:rsidRDefault="00E24D03" w:rsidP="00F9389B">
            <w:pPr>
              <w:pStyle w:val="TableParagraph"/>
              <w:spacing w:line="225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26B408B0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DC5592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DA48F8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785084F4" w14:textId="4D23FDA5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0EA452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0F0F9A9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47A6B185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60F50F16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4509BAE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13713024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4ECF41B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8C6929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158B4C90" w14:textId="74F250B1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4409877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C9EBFC4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12F8C62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08295EB3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622BD5D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6DC7656F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124088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F0E8C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5DD3C56A" w14:textId="3C23F675" w:rsidTr="001B696C">
        <w:trPr>
          <w:trHeight w:val="977"/>
        </w:trPr>
        <w:tc>
          <w:tcPr>
            <w:tcW w:w="1134" w:type="dxa"/>
            <w:vMerge/>
            <w:tcBorders>
              <w:top w:val="nil"/>
            </w:tcBorders>
          </w:tcPr>
          <w:p w14:paraId="1C04DFE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020E14C9" w14:textId="77777777" w:rsidR="00E24D03" w:rsidRPr="00C01932" w:rsidRDefault="00E24D03" w:rsidP="00F9389B">
            <w:pPr>
              <w:pStyle w:val="TableParagraph"/>
              <w:spacing w:line="244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71400629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40393401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6D8CE480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5126F00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1A3CD51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4AB2C01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02332DE5" w14:textId="46812207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2049512C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7BBBA6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7EB152D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Tipo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…..</w:t>
            </w:r>
          </w:p>
          <w:p w14:paraId="509840AE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BF62B2C" w14:textId="77777777" w:rsidR="00E24D03" w:rsidRPr="00C01932" w:rsidRDefault="00E24D03" w:rsidP="00F9389B">
            <w:pPr>
              <w:pStyle w:val="TableParagraph"/>
              <w:spacing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2DE340A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E28A92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3034C4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54F6423E" w14:textId="1092CCB7" w:rsidTr="00273FDB">
        <w:trPr>
          <w:trHeight w:val="479"/>
        </w:trPr>
        <w:tc>
          <w:tcPr>
            <w:tcW w:w="1134" w:type="dxa"/>
            <w:vMerge w:val="restart"/>
          </w:tcPr>
          <w:p w14:paraId="00744FA9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920B2FC" w14:textId="77777777" w:rsidR="00D14CF0" w:rsidRPr="00C01932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vol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esso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stitut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ubblici</w:t>
            </w:r>
            <w:proofErr w:type="spellEnd"/>
          </w:p>
        </w:tc>
        <w:tc>
          <w:tcPr>
            <w:tcW w:w="1559" w:type="dxa"/>
            <w:vMerge w:val="restart"/>
          </w:tcPr>
          <w:p w14:paraId="467F1494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44550D5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423AC9FB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64636A6A" w14:textId="77777777" w:rsidR="00D14CF0" w:rsidRPr="00C01932" w:rsidRDefault="00D14CF0" w:rsidP="00F9389B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7BE1E46E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AC4386F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0960A08A" w14:textId="04B5DDC2" w:rsidTr="00273FDB">
        <w:trPr>
          <w:trHeight w:val="570"/>
        </w:trPr>
        <w:tc>
          <w:tcPr>
            <w:tcW w:w="1134" w:type="dxa"/>
            <w:vMerge/>
            <w:tcBorders>
              <w:top w:val="nil"/>
            </w:tcBorders>
          </w:tcPr>
          <w:p w14:paraId="065827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EE7B81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A8D45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38BEC38C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920C12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009107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D1A4C89" w14:textId="06C8F5BB" w:rsidTr="00273FDB">
        <w:trPr>
          <w:trHeight w:val="551"/>
        </w:trPr>
        <w:tc>
          <w:tcPr>
            <w:tcW w:w="1134" w:type="dxa"/>
            <w:vMerge/>
            <w:tcBorders>
              <w:top w:val="nil"/>
            </w:tcBorders>
          </w:tcPr>
          <w:p w14:paraId="5AFB76F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C0FE1B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0852BF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699826E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74C26D5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687B44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9BE927F" w14:textId="7F1B6A6B" w:rsidTr="00273FDB">
        <w:trPr>
          <w:trHeight w:val="559"/>
        </w:trPr>
        <w:tc>
          <w:tcPr>
            <w:tcW w:w="1134" w:type="dxa"/>
            <w:vMerge/>
            <w:tcBorders>
              <w:top w:val="nil"/>
            </w:tcBorders>
          </w:tcPr>
          <w:p w14:paraId="44F6CF9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4B872AC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B7FDF7E" w14:textId="77777777" w:rsidR="00D14CF0" w:rsidRPr="00C01932" w:rsidRDefault="00D14CF0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3ADB327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891C98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9CE83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451DA7C8" w14:textId="628F3719" w:rsidTr="00273FDB">
        <w:trPr>
          <w:trHeight w:val="553"/>
        </w:trPr>
        <w:tc>
          <w:tcPr>
            <w:tcW w:w="1134" w:type="dxa"/>
            <w:vMerge/>
            <w:tcBorders>
              <w:top w:val="nil"/>
            </w:tcBorders>
          </w:tcPr>
          <w:p w14:paraId="6F06D5DF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447ADA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CDD607D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3CB9B9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F3215F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2B41A10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61C0D90" w14:textId="0FCB9FC7" w:rsidTr="00273FDB">
        <w:trPr>
          <w:trHeight w:val="686"/>
        </w:trPr>
        <w:tc>
          <w:tcPr>
            <w:tcW w:w="1134" w:type="dxa"/>
            <w:vMerge/>
            <w:tcBorders>
              <w:top w:val="nil"/>
            </w:tcBorders>
          </w:tcPr>
          <w:p w14:paraId="1DBA8404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1767578F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</w:t>
            </w:r>
            <w:proofErr w:type="spellEnd"/>
            <w:r w:rsidRPr="00C01932">
              <w:rPr>
                <w:i/>
                <w:sz w:val="20"/>
                <w:szCs w:val="20"/>
              </w:rPr>
              <w:t>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296D51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F7928B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499780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1BD500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1DC52DD9" w14:textId="26B452B2" w:rsidTr="00273FDB">
        <w:trPr>
          <w:trHeight w:val="489"/>
        </w:trPr>
        <w:tc>
          <w:tcPr>
            <w:tcW w:w="1134" w:type="dxa"/>
          </w:tcPr>
          <w:p w14:paraId="7D41044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24F30FA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7316BE69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Certificazioni</w:t>
            </w:r>
            <w:proofErr w:type="spellEnd"/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mpetenz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pecifich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formatiche</w:t>
            </w:r>
            <w:proofErr w:type="spellEnd"/>
          </w:p>
        </w:tc>
        <w:tc>
          <w:tcPr>
            <w:tcW w:w="1559" w:type="dxa"/>
          </w:tcPr>
          <w:p w14:paraId="4A93A8F2" w14:textId="2BC3D9E7" w:rsidR="00D14CF0" w:rsidRPr="00C01932" w:rsidRDefault="00A52CDA" w:rsidP="00A52CDA">
            <w:pPr>
              <w:pStyle w:val="TableParagraph"/>
              <w:ind w:left="0"/>
              <w:jc w:val="center"/>
              <w:rPr>
                <w:rFonts w:ascii="Times New Roman"/>
                <w:sz w:val="20"/>
                <w:szCs w:val="20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z w:val="18"/>
                <w:szCs w:val="18"/>
              </w:rPr>
              <w:t xml:space="preserve"> di </w:t>
            </w: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495C2B74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ED53FF1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042632D4" w14:textId="0602F31F" w:rsidTr="00273FDB">
        <w:trPr>
          <w:trHeight w:val="846"/>
        </w:trPr>
        <w:tc>
          <w:tcPr>
            <w:tcW w:w="1134" w:type="dxa"/>
            <w:vMerge w:val="restart"/>
          </w:tcPr>
          <w:p w14:paraId="307CA0D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8325A9A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>…………………………..</w:t>
            </w:r>
          </w:p>
          <w:p w14:paraId="7ECA964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pacing w:val="-1"/>
                <w:sz w:val="20"/>
                <w:szCs w:val="20"/>
              </w:rPr>
              <w:t>Ente</w:t>
            </w:r>
            <w:proofErr w:type="spellEnd"/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tor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3CF3A41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>…..</w:t>
            </w:r>
          </w:p>
        </w:tc>
        <w:tc>
          <w:tcPr>
            <w:tcW w:w="1559" w:type="dxa"/>
            <w:vMerge w:val="restart"/>
          </w:tcPr>
          <w:p w14:paraId="69EBDEA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8C978A6" w14:textId="77777777" w:rsidR="00D14CF0" w:rsidRPr="00C01932" w:rsidRDefault="00D14CF0" w:rsidP="00F9389B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 xml:space="preserve"> per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z w:val="20"/>
                <w:szCs w:val="20"/>
              </w:rPr>
              <w:t xml:space="preserve"> di </w:t>
            </w:r>
            <w:r>
              <w:rPr>
                <w:sz w:val="20"/>
                <w:szCs w:val="20"/>
              </w:rPr>
              <w:t xml:space="preserve">10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2A6EB37B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3A35956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67A65D4B" w14:textId="34B1392E" w:rsidTr="00273FDB">
        <w:trPr>
          <w:trHeight w:val="923"/>
        </w:trPr>
        <w:tc>
          <w:tcPr>
            <w:tcW w:w="1134" w:type="dxa"/>
            <w:vMerge/>
            <w:tcBorders>
              <w:top w:val="nil"/>
            </w:tcBorders>
          </w:tcPr>
          <w:p w14:paraId="48789D2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63276A0" w14:textId="77777777" w:rsidR="00D14CF0" w:rsidRPr="00353A6C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353A6C">
              <w:rPr>
                <w:sz w:val="20"/>
                <w:szCs w:val="20"/>
              </w:rPr>
              <w:t>Tipo</w:t>
            </w:r>
            <w:proofErr w:type="spellEnd"/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r w:rsidRPr="00353A6C">
              <w:rPr>
                <w:sz w:val="20"/>
                <w:szCs w:val="20"/>
              </w:rPr>
              <w:t>…………………………..</w:t>
            </w:r>
          </w:p>
          <w:p w14:paraId="68FDC990" w14:textId="77777777" w:rsidR="00D14CF0" w:rsidRPr="00353A6C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353A6C">
              <w:rPr>
                <w:spacing w:val="-1"/>
                <w:sz w:val="20"/>
                <w:szCs w:val="20"/>
              </w:rPr>
              <w:t>Ente</w:t>
            </w:r>
            <w:proofErr w:type="spellEnd"/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tore</w:t>
            </w:r>
            <w:proofErr w:type="spellEnd"/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6B2A99AA" w14:textId="77777777" w:rsidR="00D14CF0" w:rsidRPr="00353A6C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r w:rsidRPr="00353A6C">
              <w:rPr>
                <w:sz w:val="20"/>
                <w:szCs w:val="20"/>
              </w:rPr>
              <w:t>…..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C55EE5D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F263D0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DEB6C5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</w:tr>
    </w:tbl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FEEB8C" w14:textId="77777777" w:rsidR="007A419A" w:rsidRDefault="007A419A" w:rsidP="006851C5">
      <w:pPr>
        <w:spacing w:after="0" w:line="240" w:lineRule="auto"/>
      </w:pPr>
      <w:r>
        <w:separator/>
      </w:r>
    </w:p>
  </w:endnote>
  <w:endnote w:type="continuationSeparator" w:id="0">
    <w:p w14:paraId="3413BCC5" w14:textId="77777777" w:rsidR="007A419A" w:rsidRDefault="007A419A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11FF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11FFC">
      <w:fldChar w:fldCharType="begin"/>
    </w:r>
    <w:r w:rsidR="00C11FFC">
      <w:instrText>NUMPAGES  \* Arabic  \* MERGEFORMAT</w:instrText>
    </w:r>
    <w:r w:rsidR="00C11FFC">
      <w:fldChar w:fldCharType="separate"/>
    </w:r>
    <w:r w:rsidR="00C11FFC" w:rsidRPr="00C11FF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11FFC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11FFC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11FFC">
      <w:fldChar w:fldCharType="begin"/>
    </w:r>
    <w:r w:rsidR="00C11FFC">
      <w:instrText>NUMPAGES  \* Arabic  \* MERGEFORMAT</w:instrText>
    </w:r>
    <w:r w:rsidR="00C11FFC">
      <w:fldChar w:fldCharType="separate"/>
    </w:r>
    <w:r w:rsidR="00C11FFC" w:rsidRPr="00C11FF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11FFC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6D8320" w14:textId="77777777" w:rsidR="007A419A" w:rsidRDefault="007A419A" w:rsidP="006851C5">
      <w:pPr>
        <w:spacing w:after="0" w:line="240" w:lineRule="auto"/>
      </w:pPr>
      <w:r>
        <w:separator/>
      </w:r>
    </w:p>
  </w:footnote>
  <w:footnote w:type="continuationSeparator" w:id="0">
    <w:p w14:paraId="60EFE9FE" w14:textId="77777777" w:rsidR="007A419A" w:rsidRDefault="007A419A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C11FFC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0"/>
  </w:num>
  <w:num w:numId="9">
    <w:abstractNumId w:val="11"/>
  </w:num>
  <w:num w:numId="10">
    <w:abstractNumId w:val="1"/>
  </w:num>
  <w:num w:numId="11">
    <w:abstractNumId w:val="4"/>
  </w:num>
  <w:num w:numId="12">
    <w:abstractNumId w:val="3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0F5841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1FFC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2F1A9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480B8-8112-48EF-90BC-95F65EC65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3</cp:revision>
  <cp:lastPrinted>2020-11-24T12:41:00Z</cp:lastPrinted>
  <dcterms:created xsi:type="dcterms:W3CDTF">2024-03-18T15:49:00Z</dcterms:created>
  <dcterms:modified xsi:type="dcterms:W3CDTF">2024-03-18T15:55:00Z</dcterms:modified>
</cp:coreProperties>
</file>